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razian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onat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, MN, Italia San Gervasio Brescian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n Gervasio Brescian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05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113222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razmot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